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ysiotherapist-in-italy-rome"/>
    <w:p>
      <w:pPr>
        <w:pStyle w:val="Heading2"/>
      </w:pPr>
      <w:r>
        <w:t xml:space="preserve">Physiotherapist in Italy Rom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physi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6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Rome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qualified Physiotherapist with over 8 years of experience in Italy Rome, I specialize in providing personalized rehabilitation programs tailored to the unique needs of patients. My expertise includes musculoskeletal, neurological, and sports-related physiotherapy, with a focus on integrating evidence-based practices aligned with Italian healthcare standards. I have worked extensively in clinical settings across Rome, collaborating with multidisciplinary teams to enhance patient outcomes and promote holistic wellness. My commitment to continuous learning ensures that I stay updated on the latest advancements in physiotherapy techniques and technologies relevant to the Italy Rome context. This Curriculum Vitae reflects my professional journey as a Physiotherapist in Italy, highlighting my qualifications, experience, and passion for improving the quality of life for individuals in Rome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hysiotherapy</w:t>
      </w:r>
      <w:r>
        <w:t xml:space="preserve">, University of Rome "La Sapienza", Rome, Italy (2012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medical Sciences</w:t>
      </w:r>
      <w:r>
        <w:t xml:space="preserve">, University of Tor Vergata, Rome, Italy (2008-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Manual Therapy</w:t>
      </w:r>
      <w:r>
        <w:t xml:space="preserve">, Italian Society of Physiotherapy (SIF), Rome, Italy (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Rehabilitation Center Roma Salute</w:t>
      </w:r>
      <w:r>
        <w:t xml:space="preserve">, Rome, Italy (2018–Present)</w:t>
      </w:r>
    </w:p>
    <w:p>
      <w:pPr>
        <w:numPr>
          <w:ilvl w:val="0"/>
          <w:numId w:val="1002"/>
        </w:numPr>
        <w:pStyle w:val="Compact"/>
      </w:pPr>
      <w:r>
        <w:t xml:space="preserve">Develop and implement individualized physiotherapy plans for patients with musculoskeletal and neurological conditions, adhering to Italian healthcare guidelines.</w:t>
      </w:r>
    </w:p>
    <w:p>
      <w:pPr>
        <w:numPr>
          <w:ilvl w:val="0"/>
          <w:numId w:val="1002"/>
        </w:numPr>
        <w:pStyle w:val="Compact"/>
      </w:pPr>
      <w:r>
        <w:t xml:space="preserve">Conduct assessments, diagnose movement dysfunctions, and monitor patient progress using standardized tools recognized in Italy Rome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occupational therapists, and psychologists to ensure comprehensive care for patients in Rome.</w:t>
      </w:r>
    </w:p>
    <w:p>
      <w:pPr>
        <w:numPr>
          <w:ilvl w:val="0"/>
          <w:numId w:val="1002"/>
        </w:numPr>
        <w:pStyle w:val="Compact"/>
      </w:pPr>
      <w:r>
        <w:t xml:space="preserve">Provide education on injury prevention and lifestyle modifications to promote long-term wellness for clients in Italy.</w:t>
      </w:r>
    </w:p>
    <w:p>
      <w:pPr>
        <w:numPr>
          <w:ilvl w:val="0"/>
          <w:numId w:val="1002"/>
        </w:numPr>
        <w:pStyle w:val="Compact"/>
      </w:pPr>
      <w:r>
        <w:t xml:space="preserve">Supervise and mentor junior physiotherapists, fostering a culture of excellence in the physiotherapy field within Rome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a Fisioterapia Sanità</w:t>
      </w:r>
      <w:r>
        <w:t xml:space="preserve">, Rome, Italy (2015–2018)</w:t>
      </w:r>
    </w:p>
    <w:p>
      <w:pPr>
        <w:numPr>
          <w:ilvl w:val="0"/>
          <w:numId w:val="1003"/>
        </w:numPr>
        <w:pStyle w:val="Compact"/>
      </w:pPr>
      <w:r>
        <w:t xml:space="preserve">Delivered physiotherapy treatments for patients with post-surgical, sports-related, and chronic conditions in a clinical setting in Rome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electrotherapy, ultrasound therapy, and manual mobilization to enhance patient recover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the importance of physiotherapy in Italy Rom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rehabilitation protocols tailored for the Italian population's nee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spedale San Giovanni Addolorata</w:t>
      </w:r>
      <w:r>
        <w:t xml:space="preserve">, Rome, Italy (2013–2015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care settings, focusing on post-operative rehabilitation and patient mobilization.</w:t>
      </w:r>
    </w:p>
    <w:p>
      <w:pPr>
        <w:numPr>
          <w:ilvl w:val="0"/>
          <w:numId w:val="1004"/>
        </w:numPr>
        <w:pStyle w:val="Compact"/>
      </w:pPr>
      <w:r>
        <w:t xml:space="preserve">Supported the physiotherapy team in managing patients with complex medical conditions in a renowned hospital in Rom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therapeutic exercise, and electrotherapy techniques.</w:t>
      </w:r>
    </w:p>
    <w:p>
      <w:pPr>
        <w:numPr>
          <w:ilvl w:val="0"/>
          <w:numId w:val="1005"/>
        </w:numPr>
        <w:pStyle w:val="Compact"/>
      </w:pPr>
      <w:r>
        <w:t xml:space="preserve">Proficient in using Italian medical terminology and documentation standards for physiotherapy report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ffectively educate patients and their families in Rome.</w:t>
      </w:r>
    </w:p>
    <w:p>
      <w:pPr>
        <w:numPr>
          <w:ilvl w:val="0"/>
          <w:numId w:val="1005"/>
        </w:numPr>
        <w:pStyle w:val="Compact"/>
      </w:pPr>
      <w:r>
        <w:t xml:space="preserve">Certified in First Aid and CPR, with a focus on emergency care in the Italian healthcare system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s part of a team, ensuring high-quality care for patients in Italy Rome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Physiotherapist License</w:t>
      </w:r>
      <w:r>
        <w:t xml:space="preserve">, issued by the National Council of Physiotherapists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Dry Needling</w:t>
      </w:r>
      <w:r>
        <w:t xml:space="preserve">, Italian Society of Physiotherapy, Rome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Sports Rehabilitation</w:t>
      </w:r>
      <w:r>
        <w:t xml:space="preserve">, University of Rome "La Sapienza"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Pain Management Techniques</w:t>
      </w:r>
      <w:r>
        <w:t xml:space="preserve">, Florence, Italy (2020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Basic understanding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, colleagues, and patients in Italy Rome who can attest to my professional competence and dedication as a Physiotherapist.</w:t>
      </w:r>
    </w:p>
    <w:bookmarkEnd w:id="30"/>
    <w:p>
      <w:pPr>
        <w:pStyle w:val="BodyText"/>
      </w:pPr>
      <w:r>
        <w:t xml:space="preserve">Curriculum Vitae for Physiotherapist in Italy Rome – Created with care for Italian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Italy Rome</dc:title>
  <dc:creator/>
  <dc:language>en</dc:language>
  <cp:keywords/>
  <dcterms:created xsi:type="dcterms:W3CDTF">2026-07-23T14:10:01Z</dcterms:created>
  <dcterms:modified xsi:type="dcterms:W3CDTF">2026-07-23T1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